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ทันโลก</w:t>
      </w:r>
      <w:r>
        <w:t xml:space="preserve"> </w:t>
      </w:r>
      <w:r>
        <w:t xml:space="preserve">EXPRESS</w:t>
      </w:r>
      <w:r>
        <w:t xml:space="preserve"> </w:t>
      </w:r>
      <w:r>
        <w:t xml:space="preserve">|</w:t>
      </w:r>
      <w:r>
        <w:t xml:space="preserve"> </w:t>
      </w:r>
      <w:r>
        <w:t xml:space="preserve">9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1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บริการคำบรรยายแทนเสียง ท่านสามารถเลือกเปิดและปิดคำบรรยายแทนเสียงได้จากเครื่องรับ โทรทัศน์ ในระบบดิจิตอล กูเคยแพ้ ใส่ปุ๊บ ปล่อยป๊อบ สวัสดีค่ะต้อนรับคุณผู้ชมเข้าสู่ทะเล Express ได้อยู่กับดิฉันบอกพี่พัชรีค่ะ จะเริ่มต้นการที่อัพเดตสถานการณ์อิสราเอลและกลุ่มฮามาสกันก่อนเลยนะคะคุณผู้ชมเพราะว่าสถานการณ์ตึง เครียดมาหลายวันแล้ว แล้วก็มีรายงานคนไทยที่อาศัยอยู่ที่อิสราเอล ชีวิตและได้รับบาดเจ็บด้วยนะคะ ภาพรวมในเวลานี้ก็ยังค่อนข้างน่าเป็นห่วงอยู่ค่ะซึ่งทางสหรัฐอเมริกาในเวลานี้เขามีการ royaltine ค่ะรัฐมนตรีว่าการกระทรวงกลาโหมสหรัฐ เปิดเผยเมื่อช่วงบ่ายวันนี้นะคะ จะได้สั่งให้กองเรือบรรทุกเครื่องบินรบ USS gerald R Ford เดินทางไปยังทะเลเมดิเตอร์เรเนียนตะวันออกค่ะ กล่องเดือนดังกล่าวมีเรือลาดตระเวนติดขีปนาวุธ kundera จำนวน 1 ลำ เรือพิฆาตติดขีปนาวุธชั้น arabic นะคะ จำนวน 4 ลำร่วมเดินทางไปด้วย รัฐมนตรีกลาโหมสหรัฐบอกว่าได้ดำเนินการเสริมกำลังฝูงบินรบ ของกองทัพอากาศสหรัฐในภูมิภาคดังกล่าวทั้งฝูงบิน F 35 ค่ะ f 15 F 16 และ a10 นะคะ โดยรัฐบาลสหรัฐพร้อมส่งอุปกรณ์เพิ่มเติมให้แก่อิสราเอลทันทีค่ะ รวมถึงเครื่องกระสุนนะคะก็คาดว่าความช่วยเหลือชุดแรกจะเดินทางไป อิสราเอลเร็ววันนี้ค่ะ มีรายงานว่ารัฐบาลสหรัฐนะคะก็เตรียมแผนการต่างๆสำหรับการอพยพพลเมืองอเมริกา ไม่ใช่ทหารออกมาจากอิสราเอลนะคะ ไหนว่าฉันยังไม่มีคำสั่งใดๆหรือว่าการตัดสินใจเกี่ยวกับเรื่องนี้ก็ตาม ส่วนสถานการณ์การสู้รบเมื่อช่วงค่ำวานนี้ค่ะ มีรายงานเสียงระเบิดเกิดขึ้นหลายครั้งนะคะที่เขตชานกรุงเทลอาวีฟอิสราเอล กลุ่มคำมัดระบุว่าเป็นการโจมตีด้วยขีปนาวุธค่ะ ที่มีเป้าหมายคือท่าอากาศยานนานาชาติเบญกูเรียนนะคะ เพื่อตอบโต้อิสราเอลที่ก่อเหตุรุนแรงต่อพลเรือนชาวปาเลสไตน์ อิสราเอลค่ะยังทำให้สายการบินระหว่างประเทศหลายแห่งนะคะ สั่งระงับเที่ยวบินที่มีปลายทางไปยังเทลอาวีฟจนกว่าสถานการณ์จะดีขึ้นด้วย รายการปะทะกันอย่างดุเดือดระหว่างอิสราเอลและกลุ่มติดอาวุธปาเลสไตน์ฮามาสค่ะ ขึ้นตั้งแต่เมื่อวันเสาร์ที่ผ่านมานะคะ ขณะนี้จำนวนผู้เสียชีวิตรวมกันของทั้งสองฝ่ายเพิ่มขึ้นเป็นมากกว่า 1100 โอนแล้วค่ะ เมื่อวานนี้รัฐบาลอิสราเอลก็ได้ประกาศสงครามอย่างเป็นทางการแล้ว อิสราเอลระบุว่าเหตุการณ์กลุ่มก่อการร้ายฮามาสเปิดฉากโจมตีครั้งใหญ่ต่อชุมชนชาวอิสราเอล ก้อยฉนวนกาซาค่ะทำให้มีผู้เสียชีวิต ไม่น้อยกว่า 700 คนนะคะ วันนี้รวมถึงทหาร 44 นาย นอกจากนี้กลุ่มฮามาสยังจับชาวอิสราเอลอีกกว่า 100 คนเป็นตัวประกันค่ะ จะมีทางทหารผู้หญิงแล้วก็เด็กนะคะ สะหวันนะเขตคาซ่าของปาเลสไตน์ค่ะรายงานพบผู้เสียชีวิตอย่างน้อย 400 3 คนนะคะ หลังจากที่อิสราเอลเปิดฉากโจมตีทางอากาศตลอด 24 ชั่วโมงที่ผ่านมา ความเคลื่อนไหวสำคัญเมื่อวานนี้ค่ะสถานที่รัฐบาลอิสราเอลประกาศสงครามอย่างเป็นทางการ กลุ่มฮามาส เป็นการเปิดทางให้กองทัพปฏิบัติการทางทหารได้อย่างเต็มรูปแบบ เรายังไม่มีรายละเอียดเกี่ยวกับ การที่กองทัพอิสราเอลจะเลือกใช้วิธีการใด แต่ว่านักวิเคราะห์ด้านตะวันออก ก็เชื่อว่า ความเป็นไปได้ที่อิสราเอลจะส่งกำลังทหารภาคพื้นดินเข้าไปโจมตีถึงในเขตกาซ่า ซึ่งถ้ามันเกิดขึ้นจริงนะกูชงมันจะทำให้ความขัดแย้งอยากเพิ่มสูงขึ้นอย่างแน่นอน ไม่ดูราคาน้ำมันดิบในตลาดโลกหน่อยค่ะปรับตัวขึ้นทันทีนะคะหลังเกิดเหตุการณ์กลุ่มฮามาสโจมตีปาเลสไตน์ ราคาน้ำมันดิบเวสต์เท็กซัสนะคะ ราคาน้ำมันดิบเบรนท์ทะเลเหนือ เพิ่มขึ้นประมาณ 4 เปอร์เซ็นต์ทั้งสองตลาดเลย อะไรก็ตามนักวิเคราะห์เชื่อว่าเหตุรุนแรงอิสราเอลจะส่งผลกระทบต่อราคาน้ำมัน ช่วงสั้นๆนะคะหักไม่ขยายวงจนกลายเป็นสงครามตัวแทนระหว่างสหรัฐและอิหร่าน ไปส่งผลกระทบต่อสั่งเบียร์ค่ะ ในขณะที่อิสราเอลเวลานี้เกิดเหตุความไม่สงบเกิดขึ้นนะคะและกดว่าที่อียิปต์วันนี้ 1 ชมมีมือปืนนะคะเปิดฉากกราดยิงเข้าใส่รถบรรทุกนักท่องเที่ยวชาวอิสราเอลนะคะ การนี้ก็ทำให้มีผู้เสียชีวิตไป 3 รายด้วยกันค่ะ แถลงการณ์จากกระทรวงมหาดไทยของอียิปต์ค่ะ ระบุว่าเหตุยิงรถบัสนักท่องเที่ยวชาวยิวนะคะเกิดขึ้นที่บริเวณเสาปลอมเป็นแหล่งท่องเที่ยวสำคัญในเมืองอเล็กซานเดรีย มังกรมีอะไรงานผู้เสียชีวิตอย่างน้อย 3 คนนะคะ แบ่งเป็นนักท่องเที่ยวชาวอิสราเอล 2 คน และไกด์ชาวอียิปต์ 1 คน นอกจากนี้ยังมีนักท่องเที่ยวชาวอิสราเอลบาดเจ็บอีก 1 คนค่ะ ด้านกระทรวงต่างประเทศอิสราเอลนะคะออกแถลงการณ์ยืนยันเรื่องที่เกิดขึ้นค่ะ พร้อมระบุว่ารัฐบาลกำลังประสานกับรัฐบาลอียิปต์ แนะนำตัวนักท่องเที่ยวชาวอิสราเอลกลับบ้านขณะที่สื่อท้องถิ่นรายงานว่าผู้ Page แล้วนะคะ ขอทราบว่าเป็นตำรวจชาวอียิปต์ค่ะ ดังกล่าวถูก มองจากหลายฝ่ายเลยนะคะเพราะว่า มันเกิดขึ้นในช่วงเวลาเดียวกันคุณผู้ชมที่มันมีเหตุปะทะเดือดระหว่างอิสราเอลและกลุ่มคำ ดินแดนปาเลสไตน์ด้วยนะคะก็ถือว่าเป็นชาติอาหรับชาติแรกค่ะที่ยอม จะไปกาดยอมรับรักหิว แล้วที่ผ่านมาอียิปต์ก็รับหน้าที่เป็นคนกลางนะคะในการไกล่เกลี่ยความขัดแย้ง อิสราเอลและปาเลสไตน์แต่สายต่อต้านชาวยิวในก็ยังคงหลงเหลืออยู่ในประเทศนะคะ อิสราเอลและปาเลสไตน์ที่ปะทุขึ้นรอบใหม่นะคะก็ยังทำให้ ที่ฝรั่งเศสเยอรมนี มาตรการรักษาความปลอดภัยตามสถานที่และชุมชนของชาวยิวจะเป็นที่โรงเรียนแล้วก็ที่อนุสรณ์สถานต่างๆนะคะ นอกจากนี้ทางการเยอรมนียังสั่งเฝ้าติดตามกลุ่มคน อาจสนับสนุนกลุ่มฮามาสด้วย หลังจากมีรายงานว่ามีกลุ่มคนออกมาเฉลิมฉลองการโจมตีอิสราเอลเมื่อวันเสาร์ที่ผ่านมาค่ะ ยังสามารถเกาะติดสถานการณ์อิสราเอลได้ในช่วงข่าวของ PPTV นะคะเดี๋ยวเราข้ามไปดูเหตุการณ์แผ่นดินไหวที่ ปณิธานกันหน่อยหาล่าสุดเนี่ยพบผู้เสียชีวิตแล้วนะคะมากกว่า 2000 คนแล้วก็มี ได้รับบาดเจ็บ เกือบ 10 คนด้วยกันนะคะขณะที่กลุ่มปริมาณหาฉันในเวลานี้ก็เป็นรัฐบาล รอรับสายอยู่นะคะก็ออกมาระบุว่าตอนนี้ส่งทีมกู้ภัยเร่งไปช่วยเหลือผู้ประสบภัยอย่างต่อเนื่องแล้วค่ะ เมื่อวานนี้นะคะจะนานสักทีค่ะโฆษกกระทรวงภัยพิบัติภายใต้การบริหารงานของตาลีบันค่ะ เผยว่าทางการที่ส่งทีมกู้ภัย ทีมเข้าไปปฏิบัติงานในพื้นที่ที่ได้รับผลกระทบจากแผ่นดินไหวเพื่อดำเนินการช่วยเหลือ และบรรเทาทุกข์ให้กับประชาชนแล้วนะคะ ในเวลานี้ทีมกู้ภัยค่ะกำลังปฏิบัติภารกิจในพื้นที่ ซึ่งตั้งอยู่ติดกับชายแดนของอิหร่านอย่างต่อเนื่อง สวยสภาพบ้านเมืองในเมืองแห่งรัฐนะคะทางตะวันตกของอัฟกานิสถาน ซึ่งเป็นจุดที่ใกล้กับจุดศูนย์กลางของแผ่นดินไหวค่ะ พบความเสียหายเป็นวงกว้างนะคะ โดยเฉพาะที่อยู่อาศัยของประชาชนพังถล่มลงมาค่ะ จนทำให้มีผู้คนได้รับบาดเจ็บจำนวนมาก หลายคนสูญเสียสมาชิกในครอบครัวไปหลายคน reasonable วิศวะ ล่าสุดผ่านไป 1 วันนะคะหลังเกิดแผ่นดินไหวครั้งใหญ่ในรอบหลายปีที่อัฟกานิสถาน ผู้เสียชีวิตแล้ว 2053 คนค่ะ ได้รับบาดเจ็บอีกมากกว่า 900 คน คาดว่าตัวเลขผู้บาดเจ็บและเสียชีวิตจะเพิ่มสูงขึ้นอีกนะคะ สำหรับแผ่นดินไหวนี้เกิดขึ้นตอนเวลาประมาณ 11:00 น ค่ะของวันเสาร์ตามเวลาท้องถิ่นของอัฟกานิสถาน สำนักงานสำรวจทางธรณีวิทยาสหรัฐนะคะ รายงานว่าในช่วงเวลาดังกล่าวมีแผ่นดินไหวรุนแรงระดับ 6.3 เกิดขึ้น ทางตะวันตกเฉียงเหนือของเขต cinnamoroll ศูนย์กลางอยู่ลึกลงไปใต้พื้นดินเพียง 14 กิโลเมตรนะคะ หลังเกิดเหตุแผ่นดินไหวก็มี After Shock ตามมา 4 ครั้งค่ะโดยมีขนาดตั้งแต่ 4.7 จนถึง 6.3 เลยนะคะ และอัฟกานิสถานก็เจอกับแผ่นดินไหวรุนแรงบ่อยครั้งค่ะ ส่วนใหญ่จะเกิดในแถบเทือกเขาฮินดูกูชนะคะ รู้จักว่าตั้งอยู่ใกล้กับรอยต่อของแผ่นเปลือกโลกยูเรเซียแล้วก็อินเดีย ในเมื่อมิถุนายนปีที่แล้วก็มีแผ่นดินไหว 5.9 นะคะในจังหวัด มันก็ทำให้มีผู้เสียชีวิตไปมากกว่า 1000 คนค่ะ กูไม่ชอบคะถ้าหากพูดถึงนักปฏิวัติผู้มีชื่อเสียงของโลกใบนี้นะคะหลายคนก็น่าจะนะ ถึงเชกูวาราค่ะน่าจะเป็นอีกหนึ่งคนนะคะเดี๋ยววันนี้เราจะย้อนกลับไปรำลึกถึงนักปฏิวัติ พรุ่งนี้กานต์เพราะว่าวันนี้เมื่อ 56 ปีที่แล้วนะคะเป็นวันที่เขาเสียชีวิตค่ะ ตุลาคมปี 1967 กลุ่มนักรบกองโจรที่นำโดยเชกูวารา ปฏิวัติสังคมนิยมชาวอาร์เจนตินาวัย 39 ปีได้ถูกหน่วยปฏิบัติการพิเศษ ของกองทัพรัฐบาลโบลิเวียที่ได้รับการสนับสนุนจากสำนักข่าวกรองกลางหรือ CIMB พี่สนพ่ายแพ้ กลัวที่ได้รับบาดเจ็บ ถูกจับกุมตัวเอาไว้และถูกสังหารก่อนที่จะมีการฝังศพ มือทั้งสองข้างได้ถูกตัดออกไปเพื่อป้องกันการยืนยันเอกลักษณ์บุคคลจากลายนิ้วมือ สำหรับปูปลาร้าเป็นลูกครึ่ง ibispaint เกิดเมื่อวันที่ 14 พฤษภา 1928 ในครอบครัวชนชั้นกลางของเมือง rosario มีชื่อเต็มว่า katana ดาราเป็นโรคหอบหืดตอนอายุ 2 ขวบ กลายเป็นโรคประจำตัว เป็นสิ่งที่มีอิทธิพลต่อชีวิตของเขา เขาตั้งใจว่าจะเรียนแพทย์เพื่อหาทางรักษาให้หายในปี 1947 เวลาตั้งใจเข้าเรียนคณะแพทยศาสตร์มหาวิทยาลัย unidirectional วิชาการด้านผิวหนัง ชีวิตของเขาเปลี่ยนไปตอนเรียนอยู่ปีสุดท้าย เมื่อใดเพื่อนเอาไปตกปลาชะโด ไม่ขี่มอเตอร์ไซค์ท่องเที่ยวไปทั่วแถบละตินอเมริกา ไม่ได้พบเห็นความยากลำบากของผู้คนในชนบท ความยากจน การกดขี่ข่มเหงที่สุดแสนเลวร้าย กลัวเราจะหนักว่าทั้งหมดนี้มาจากความแตกต่างทางชนชั้น รัฐบาลเผด็จการจนนำมาสู่การเปลี่ยนแผนชีวิตจากว่าที่คุณหมอไปศูนย์ ที่วัดโดยได้เข้าร่วมกับขบวนการปฏิวัติในประเทศต่างๆจนได้พบกับเชลคาสโตรที่เม็กซิโก ร่วมกันก่อตั้งขบวนการ 26 กรกฎาคม ปฏิวัติล้มล้างรัฐบาลเผด็จการของประเทศคิวบาได้สำเร็จ เมื่อเขาโตขึ้นเป็นประธานาธิบดีเขาก็ได้เป็นรัฐมนตรีดูแลนโยบายด้านการเงินการคลัง โดยใช้นโยบายสังคมนิยมมาร์กซิสต์ แก้ไขในสิ่งที่เขาตั้งใจ Subaru จากนั้นครูบารายังคงเดินหน้าทำในอุดมการณ์ต่อไป รูปปฏิวัติในประเทศต่างๆเช่นของ Go เวลาเวียดนามและก่อนจบชีวิตที่โบลิเวีย แม่กลัวเสียชีวิตไปนานกว่าครึ่งศตวรรษแล้วแต่เรื่องราวของนักปฏิวัติผู้นี้ คงเป็นแรงบันดาลใจให้กับคนทั่วโลกเรื่องการต่อสู้เพื่อสิทธิเสรีภาพและ ความเสมอภาคมาจนทุกวันนี้ สักครู่นะคะช่วงหน้าไปอ่ะ ไต้ฝุ่นโคอิสุรุกันหน่อยค่ะซึ่งก่อนหน้านี้พัดถล่มไต้หวันไปแล้วนะคะ ล่าสุดตอนนี้คือตัวไปทางตอนใต้ของจีนแล้วค่ะฮ่องกงเลยต้องประกาศยกระดับการเตือนภัยนะคะเดี๋ยวพรุ่งนี้กลับมาติดตามรายละเอียดค่ะ bdms เรื่องสุขภาพเราเ****วชาญ ดราม่า ปัญหาความเปลี่ยนแปลงขยายประเด็น ครับผมวิเคราะห์เจาะลึกเข้าถึงพื้นที่ มีมากกว่าที่ตาเห็น 18:00 น อยากรู้เรื่องการเสียภาษี ทีแรกก็จำได้แล้วฉันรักทุกวันพุธพฤหัสบดี 15 นาที 16 เป็นห่วงทุกวันพุธ 15 ถึงเที่ยงคืนสิบห้านาที จะทำให้มีอาการที่น่าเป็นห่วงนะเป็นห่วงที่นี่กันนะคะ อัพเดทข่าวสารเหตุการณ์สำคัญที่เกิด ขึ้นในต่างประเทศที่น่าสนใจ โลกกับโบกี้พัชรี พบกันทุกวัน PPTV HD 36 รายการข่าว ดูสนุกๆ พระกระโดดกำแพงปีนกำแพงกระโดดมาแล้วก็วิ่งมาจากใจเลยนะคะ ที่นี่ 36 ทุกรายการข่าวที่คุณเคยสัมผัสที่คุณต้องรู้ติดตามกันต่อเนื่องนะคะ วันจันทร์ถึงพฤหัสบดี 23:05 น และวันศุกร์ 22:30 น ค่ะ ข่าวสาร รายละเอียด ต้องจัดการขั้นเด็ดขาดนะคะ ที่วัดบางคลานหลังไม่จบพร้อมโชว์ทุกวัน แล้วกัน 6:00 ในโชว์ข่าวเช้านี้ ออกเดินทางสู่จุดหมายใหม่กันครับ ออกมาพบเจอผู้คนออกมาอยู่ด้วยกันออกมาสัมผัสและออกมาเรียนรู้ ครบทุกรสชาติแห่งความสุขและความสนุกเหมือนเคยเพราะมีคือหลายแท้ ติดตามชมได้ทุกวันอาทิตย์ 9:00 น ถึง 9:00 น ทาง PPTV HD ช่อง 36 มวยดีวิถีไทยศึกจิตรเมืองนนท์ อาวุธครบรสทุกวันอาทิตย์เวลา EMS เรื่องสุขภาพเราเ****วชาญ อีหนูก็พัดถล่มไต้หวันไปอ่ะทำให้เกิดฝนตกหนักลมกระโชกแรงไหมคะ มาในเวลานี้ค่ะพายุลูกนึงเปล่ากำลังเคลื่อนตัวไปทางตอนใต้ของประเทศจีนนะคะ ให้ที่เกาะฮ่องกงเขาต้องมีการยกระดับการเตือนภัยค่ะ สำนักข่าวรอยเตอร์รายงานว่าเมื่อวานนี้ค่ะพายุไต้ฝุ่นโคอิสุรุนะคะได้เคลื่อนตัวไปทางตอนใต้ ของชายฝั่งมณฑลกวางตุ้งของจีนค่ะและมุ่งหน้าไปยังมณฑลไหหลำแล้ว อิทธิพลของไต้ฝุ่นลูกดังกล่าวนะคะ ส่งผลทำให้เกิดฝนตกหนักและลมกระโชกแรงบนเกาะฮ่องกง คาดว่าจะมีฝนตกหนักในพื้นที่ดังกล่าวตลอดทั้งวันจันทร์ค่ะ ขณะที่ทำการฮ่องกงประกาศยกระดับเตือนภัยนะคะจากเดิมอยู่ในระดับต่ำสุด อยู่วัด T3 เพิ่มขึ้นเป็นที่ 8 แล้วค่ะ ซึ่งเป็นระดับสูงสุดลำดับที่ 3 นะคะ โดยการยกระดับเตือนภัยครั้งนี้ค่ะ ส่งผลทำให้เกาะฮ่องกงอยู่ในสภาพ Shutdown นะคะร้านค้าร้านอาหารภาคเหนือ ส่วนใหญ่จะปิดทำการค่ะ รถไฟใต้ดินก็จะลดความถี่ในการเดินรถนะคะ ขณะที่บริการเรือข้ามฟากไปยังเกาะรอบนอกจะหยุดให้บริการค่ะ วันนี้มีการคาดการณ์ว่าพายุไต้ฝุ่นลูกนี้นะคะซึ่งมีความเร็วลมสูงสุด 144 กิโลเมตรต่อชั่วโมงจะเคลื่อนตัวลงใต้ตามแนวชายฝั่งของมณฑลกวางตุ้ง ความเร็วสูงสุด กิโลเมตรต่อชั่วโมงค่ะ ก่อนจะค่อยๆลดกำลังลงได้นะเมื่อเคลื่อนตัวเข้าสู่เมืองจ้านเจียงในมณฑลไหหลำ สมัครได้ที่แล้วค่ะ อีหนูนะคะซึ่งของหนูภาษาญี่ปุ่นแปลว่าลูกสุนัข เคลื่อนตัวพัดถล่มทางตอนใต้ของเกาะไต้หวันค่ะ เหตุการณ์นี้ก็ทำให้มีผู้เสียชีวิต 1 คนนะคะและได้รับบาดเจ็บอีกเรา 400 คนค่ะ ยังอยู่กันที่ 4 นะคะพาคุณผู้ชมไปดูเรื่องที่เกี่ยวข้องกับสภาพอากาศและสิ่งแวดล้อมกันหน่อย ว่าที่เขตปกครองตนเองมองโกเลียในนะมีโครงการดีๆเกิดขึ้นค่ะต้องการพบอะไร เปลี่ยนพื้นที่เหมืองถ่านหินเก่านะคะให้กลายมาเป็นพื้นที่สีเขียวซึ่งนอกจากมันจะเป็นมิตรต่อสิ่งแวดล้อมและคุณผู้ชมมันกลายเป็นสถานที่ท่องเที่ยวแห่งใหม่นะคะแล้วก็สามารถ ดึงดูดประชาชนไปเที่ยวได้เป็นจำนวนมากแล้วก็สร้างงานให้กับชาวบ้านท้องถิ่นได้ด้วยค่ะ นี่คือโครงการพัฒนาพื้นที่ใหม่ในเขตปกครองตนเองมองโกเลียในค่ะ ตั้งอยู่ทางตอนเหนือของจีนนะคะ มีแปลงโฉมเหมืองถ่านหินเก่าให้กลายเป็นพื้นที่สีเขียวค่ะ ในเมื่อต้นปี 2022 นะคะ การท้องถิ่นของเขตปกครองตนเองมองโกเลียในได้เผยโฉมพิมพ์เขียวของการพัฒนาพื้นที่อุตสาหกรรมเหมืองถ่านหินท้องถิ่น ให้กลายเป็นมิตรต่อสิ่งแวดล้อมนะคะจนถึงปี 2025 เอกสารดังกล่าวมีวัตถุประสงค์เพื่อการคุ้มครองระบบนิเวศ การใช้ทรัพยากรให้เกิดประโยชน์อันเป็นไปตามทฤษฎีปกป้องระบบนิเวศของประธานาธิบดีสีจิ้นผิงค่ะ จนถึงตอนนี้นะคะพื้นที่ 70% ของเหมืองถ่านหินในพื้นที่แปลงโฉมกลายมาเป็นพื้นที่ เสียวแล้วค่ะ ยังขี้ผึ้ง Order นะคะการแปลงโฉมเมือง คุณหนึ่งอยากประสบความสำเร็จด้วยดีเลย พื้นที่ในการมาเป็นแหล่งท่องเที่ยวทางระบบนิเวศที่นี่ก็ต้อนรับนักท่องเที่ยวด้วยความยินดีนะคะ แรงดึงในจุดที่นักท่องเที่ยวก็จะมาถ่ายรูปด้วยคุณผู้ชมก็คือตรงนี้นะคะ เล่นเหมืองเอารถทำเหมืองขนาดยักษ์ พี่ตอนนี้เขาได้รับการตกแต่งดัดแปลงใหม่แล้วก็กลายมาเป็นรถขายอาหารแล้วนะคะ หัวหน้าเป็นอดีตคนงานเหมืองนะที่มีลูกสาวทำงานเป็นไกด์ทัวร์ที่นี่ในปัจจุบัน เราว่าเขาเนี่ยมาทำงานที่นี่ในปี 1988 นะคะที่นี่ก็เต็มไปด้วยฝุ่นบนภูเขาค่ะแล้วตอนนั้นก็คือไม่สามารถลืมตาได้เลยเวลาลมพัด ผ่านมาถ้าหากว่าขึ้นมาที่เมืองแล้วนะคะแล้วล้างหน้าตอนกลับลงไปเนี่ยน้ำจะกลายเป็นสีดำเลย สภาพความเป็นอยู่ในกระบอกย่ำแย่มากเลยนะคะเขารู้ว่าลูกของเขาเนี่ยก็ไม่ควรจะต้องมาทำงานที่เมืองแบบนี้ ตอนนี้ค่ะเมืองเก่ากลายมาเป็นพื้นที่สีเขียวแล้วนะคะแล้วก็กลายมาเป็นบ้านของสวนนิเวศ ตอนนี้ปลูกองุ่นค่ะเพื่อใช้ในการทำไวน์ อุตสาหกรรมใหม่ที่เกิดขึ้นนี้นะคะสร้างโอกาสสร้างงานและชาวบ้านท้องถิ่นที่เคยออกไปหางานที่อื่นตอนนี้ก็ เริ่มทยอยกลับคืนมาแล้วค่ะ เป็นอีกหนึ่งโครงการนะคะที่จีนเขารับมือกับปัญหาการเปลี่ยนแปลงของสภาพอากาศซึ่งต้องยอมรับจริงๆว่าหลายประเทศทั่วโลกกำลังได้รับ ผลกระทบจากปัญหาการเปลี่ยนแปลงของสภาพอากาศในคะอย่างที่บริเวณปีนี้เนี่ยฝนนะน้อยกว่า แล้วก็คาดการณ์ว่าฤดูฝนที่กำลังจะมาถึงเนี่ยฝนก็น่าจะไม่ตกหนักเท่าไหร่นะคะ มันอาจจะไปส่งผลกระทบต่อชาวบ้านทำให้ชาวบ้านเขาไม่มีน้ำดื่มน้ำกินน้ำใช้ ก็เลยต้องออกมาทำพิธีขอฝนกันค่ะ ลองไปดูพิธีขอฝนของชาวบ้านบริเวณนะคะ ชาวบ้านกว่า 300 คนค่ะมารวมตัวกันที่ริมเขื่อนอินทราชาที่เมืองลับแล เลือกของฝนค่ะหลังจากที่ในเวลานี้เลยนะชาวบ้านเมืองลับแลที่กำลังเผชิญกับปัญหาแห้งแล้ง ข่าวทรัพยากรน้ำนะคะซึ่งถือว่าเป็นทรัพยากรที่สำคัญของการใช้ชีวิต คนนั่งคุกเข่ากันแบบนี้นะคะแล้วก็สวดภาวนาค่ะ บริษัท pps ราคาซึ่งเป็นบริษัทน้ำประปาของรัฐค่ะ เตือนว่าอ่างเก็บน้ำแล้วก็เขื่อนรวม 10 แห่งที่คอยส่งน้ำให้แก่ประชาชนในเมืองลำปาง ซึ่งเขามีประชากรราว 2 ล้าน 2 แสนคน ตอนนี้มีน้ำสำรองเพียงพอที่จะส่งให้กับชาวบ้านใช้เพียงแค่ 130 5 วันเท่านั้นนะคะ หากว่าปราศจากฝนตกหนักอย่างมีนัยยะสำคัญค่ะน้ำประปาที่ส่งให้ภายในเมืองนะคะ จะเข้าสู่สถานการณ์วิกฤติภายในเดือนกุมภาพันธ์นี้ค่ะ ขณะที่ฤดูฝนนะคะ กำหนดการว่าจะเริ่มขึ้นในเดือนธันวาคมนี้ ราชาการพยากรณ์อากาศล่าสุดนะคะพบว่าสถานการณ์ฝนก็อาจจะไม่ดีเช่นที่คาดหวังเอาไว้ค่ะ รายงานของสำนักงานอุตุนิยมวิทยาแห่งชาติค่ะ อาการว่าน่าจะมีฝนตกเทียมประปรายเท่านั้นนะคะ เป็นผลมาจากปรากฏการณ์เอลนีโญค่ะ ในขณะที่อุณหภูมิพื้นผิวน้ำอุ่นขึ้นนะคะ ข้างในมหาสมุทรแปซิฟิกตะวันออกและตอนกลางด้วยทั้งหมดนี้ค่ะก็เชื่อมโยงกับสภาพอากาศ จากปัญหาการเปลี่ยนแปลงของสภาพอากาศนั่นเองค่ะ ย้ายไปกันที่เปรูหน่อยนะคะคุณผู้ชมไปดูการค้นพบของนักโบราณคดีค่ะ กะโหลกศีรษะจำนวน 12 ชิ้นนะคะที่อยู่ใกล้กับวิหารเก่าแก่รูปทรงเกลียว ซึ่งน่าจะมีอายุเก่าแก่ถึง 5000 ปีค่ะ หัวหน้าทีมนักโบราณคดีชาวเปรูค่ะเปิดเผยว่า พบกะโหลกศีรษะมนุษย์จำนวน 12 ชิ้นนะคะ กระจัดกระจายอยู่ในแหล่งโบราณคดี malted ค่ะ ใกล้กับวิหารรูปทรงสี่เหลี่ยม ซึ่งเป็นวิหารเก่าแก่ช่วงยุคก่อนคิดเป็นอีกนะคะ เป็นจุดเริ่มต้นของศาสนาในภูมิภาคแอมะซอลของเปรูค่ะ ชิ้นส่วนของกะโหลกศีรษะถูกฝังอยู่ในโคลนนะคะ อาจบอกเป็นนัยได้ว่าเป็นส่วนหนึ่งของพิธีศพค่ะ แล้วก็ยังพบว่าข้างๆร่างของนักรบในขณะที่สวมสร้อยคอทำมาจากฟันด้วย สำหรับการค้นพบในวิหารโบราณอายุ 5300 ปีค่ะ แหล่งโบราณคดี malted นะคะ ถือว่าเป็นส่วนหนึ่งของการวิจัยทางโบราณคดีค่ะ ที่นำโดยนักโบราณคดี yongle จะมีเป้าหมายในการค้นหาหลุมฝังศพ นักบวชชั้นสูง อยากจะถูกฝังอยู่ใจกลางวิหารรูปทรงเกลียวใน มีงานผู้ชายของนักโบราณคดีชาวเปรูรายนี้ค่ะ ยังพรุ่งนี้เน้นไปที่ผู้คนในวัฒนธรรมมาระนองนะคะ ซึ่งก่อตั้งขึ้นในพื้นที่ระหว่างเปรูเอกวาดอร์ กว่า 5000 ปีที่แล้วค่ะ ยังเป็นแหล่งที่มีการค้นพบเศษโกโก้ที่เก่าแก่ที่สุดในโลกด้วยนะคะ สำหรับแหล่งโบราณคดีมอนเดค่ะถือเป็นแหล่งท่องเที่ยวยอดนิยมนะคะ ได้รับการประกาศให้เป็นแหล่งมรดกทางวัฒนธรรมของประเทศ เมื่อวันที่ 17 พฤศจิกายนปี 2009 ค่ะ และมีการเปลี่ยนชื่อจากแหล่งภูมิทัศน์วัฒนธรรมมาเป็นแหล่งโบราณคดีในปี 2020 ปิดท้ายรายการก็ได้วันนี้แม่ค้าด้วยภาพของขบวนรถไฟแล่นผ่านสวนแก้วมังกรที่ใหญ่ที่สุดของประเทศจีนจะเป็นอย่างไรเดี๋ยวไปติดตามกัน แล้วก็ต้องกลับมาติดตามเราได้ไหมในวันพรุ่งนี้ค่ะ 10:30 น ที่นี่ PPTV เรื่องข่าว วันนี้เราไปแล้ว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ทันโลก EXPRESS | 9 ต.ค. 66 (111066)</dc:title>
  <dc:creator/>
  <cp:keywords/>
  <dcterms:created xsi:type="dcterms:W3CDTF">2024-01-04T02:50:55Z</dcterms:created>
  <dcterms:modified xsi:type="dcterms:W3CDTF">2024-01-04T0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ตุลาคม 2566 เวลา 09.00 น.</vt:lpwstr>
  </property>
  <property fmtid="{D5CDD505-2E9C-101B-9397-08002B2CF9AE}" pid="3" name="subtitle">
    <vt:lpwstr/>
  </property>
</Properties>
</file>